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12"/>
          <w:headerReference w:type="first" r:id="rId13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86B2E" w:rsidP="004065B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ynthesis of valuable carotenoids in a heterotrophic microalgae fed-batch process – aspects of </w:t>
      </w:r>
      <w:r w:rsidR="0059669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cess modelling an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cale-up</w:t>
      </w:r>
    </w:p>
    <w:p w:rsidR="00DE0019" w:rsidRPr="00486B2E" w:rsidRDefault="003B1B01" w:rsidP="00704BDF">
      <w:pPr>
        <w:snapToGrid w:val="0"/>
        <w:spacing w:after="120"/>
        <w:jc w:val="center"/>
        <w:rPr>
          <w:rFonts w:eastAsia="SimSun"/>
          <w:color w:val="000000"/>
          <w:lang w:eastAsia="zh-CN"/>
        </w:rPr>
      </w:pPr>
      <w:r w:rsidRPr="00486B2E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 xml:space="preserve">Felix </w:t>
      </w:r>
      <w:r w:rsidR="00486B2E" w:rsidRPr="00486B2E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Krujatz</w:t>
      </w:r>
      <w:r w:rsidRPr="00486B2E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*</w:t>
      </w:r>
      <w:r w:rsidRPr="00486B2E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eastAsia="zh-CN"/>
        </w:rPr>
        <w:t>1</w:t>
      </w:r>
      <w:r w:rsidRPr="00486B2E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,</w:t>
      </w:r>
      <w:r w:rsidR="002A2D65" w:rsidRP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</w:t>
      </w:r>
      <w:r w:rsidR="00486B2E" w:rsidRP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>Christian</w:t>
      </w:r>
      <w:r w:rsid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>e Grasse</w:t>
      </w:r>
      <w:r w:rsidR="00486B2E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2</w:t>
      </w:r>
      <w:r w:rsidR="002A2D65" w:rsidRP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>,</w:t>
      </w:r>
      <w:r w:rsidR="003050D4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Felix Wollmann</w:t>
      </w:r>
      <w:r w:rsidR="003050D4" w:rsidRPr="003050D4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="003050D4">
        <w:rPr>
          <w:rFonts w:asciiTheme="minorHAnsi" w:eastAsia="SimSun" w:hAnsiTheme="minorHAnsi"/>
          <w:color w:val="000000"/>
          <w:sz w:val="24"/>
          <w:szCs w:val="24"/>
          <w:lang w:eastAsia="zh-CN"/>
        </w:rPr>
        <w:t>,</w:t>
      </w:r>
      <w:r w:rsidR="002A2D65" w:rsidRP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Thomas Walther</w:t>
      </w:r>
      <w:r w:rsidR="002A2D65" w:rsidRPr="00486B2E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="002A2D65" w:rsidRPr="00486B2E">
        <w:rPr>
          <w:rFonts w:eastAsia="SimSun"/>
          <w:color w:val="000000"/>
          <w:lang w:eastAsia="zh-CN"/>
        </w:rPr>
        <w:t xml:space="preserve">, </w:t>
      </w:r>
      <w:r w:rsidR="00486B2E" w:rsidRPr="00486B2E">
        <w:rPr>
          <w:rFonts w:asciiTheme="minorHAnsi" w:eastAsia="SimSun" w:hAnsiTheme="minorHAnsi"/>
          <w:color w:val="000000"/>
          <w:sz w:val="24"/>
          <w:szCs w:val="24"/>
          <w:lang w:eastAsia="zh-CN"/>
        </w:rPr>
        <w:t>Juliane Steingroewer</w:t>
      </w:r>
      <w:r w:rsidRPr="00486B2E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</w:p>
    <w:p w:rsidR="00704BDF" w:rsidRDefault="00704BDF" w:rsidP="002A2D6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3B1B01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2A2D65" w:rsidRPr="002A2D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for </w:t>
      </w:r>
      <w:r w:rsidR="002A2D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atural Materials Technology</w:t>
      </w:r>
      <w:r w:rsidR="002A2D65" w:rsidRPr="002A2D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TU Dresden, Germany, </w:t>
      </w:r>
      <w:proofErr w:type="spellStart"/>
      <w:r w:rsidR="002A2D65" w:rsidRPr="002A2D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rgstr</w:t>
      </w:r>
      <w:proofErr w:type="spellEnd"/>
      <w:r w:rsidR="003B1B0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2A2D65" w:rsidRPr="002A2D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20, 01069 Dresden</w:t>
      </w:r>
    </w:p>
    <w:p w:rsidR="00486B2E" w:rsidRPr="00255BD3" w:rsidRDefault="00486B2E" w:rsidP="002A2D6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255BD3">
        <w:rPr>
          <w:rFonts w:eastAsia="MS PGothic"/>
          <w:i/>
          <w:iCs/>
          <w:color w:val="000000"/>
          <w:sz w:val="20"/>
          <w:vertAlign w:val="superscript"/>
          <w:lang w:val="de-DE"/>
        </w:rPr>
        <w:t>2</w:t>
      </w:r>
      <w:r w:rsidRPr="00255BD3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Li-iL GmbH Arzneimittel und Arzneibäder</w:t>
      </w:r>
      <w:r w:rsidR="00255BD3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, Leipziger Straße 300, 01139 Dresde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2A2D6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Felix.</w:t>
      </w:r>
      <w:r w:rsidR="00486B2E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Krujatz</w:t>
      </w:r>
      <w:r w:rsidR="002A2D6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@tu-dresden.de</w:t>
      </w:r>
    </w:p>
    <w:p w:rsidR="00255BD3" w:rsidRDefault="00255BD3" w:rsidP="00255BD3">
      <w:pPr>
        <w:pStyle w:val="AbstractBody"/>
        <w:ind w:left="1440"/>
        <w:jc w:val="left"/>
        <w:rPr>
          <w:rFonts w:asciiTheme="minorHAnsi" w:hAnsiTheme="minorHAnsi"/>
        </w:rPr>
      </w:pPr>
    </w:p>
    <w:p w:rsidR="00A417C9" w:rsidRDefault="00A417C9" w:rsidP="00486B2E">
      <w:pPr>
        <w:pStyle w:val="AbstractBody"/>
        <w:numPr>
          <w:ilvl w:val="0"/>
          <w:numId w:val="16"/>
        </w:num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Heterotrophic microalgae </w:t>
      </w:r>
      <w:r w:rsidR="0025481B">
        <w:rPr>
          <w:rFonts w:asciiTheme="minorHAnsi" w:hAnsiTheme="minorHAnsi"/>
        </w:rPr>
        <w:t>bio</w:t>
      </w:r>
      <w:r>
        <w:rPr>
          <w:rFonts w:asciiTheme="minorHAnsi" w:hAnsiTheme="minorHAnsi"/>
        </w:rPr>
        <w:t>process was scaled-up from shake flask to 50 L stirred tank reactor</w:t>
      </w:r>
    </w:p>
    <w:p w:rsidR="00A417C9" w:rsidRPr="00A417C9" w:rsidRDefault="00A417C9" w:rsidP="00A417C9">
      <w:pPr>
        <w:pStyle w:val="AbstractBody"/>
        <w:numPr>
          <w:ilvl w:val="0"/>
          <w:numId w:val="16"/>
        </w:numPr>
        <w:jc w:val="left"/>
        <w:rPr>
          <w:rFonts w:asciiTheme="minorHAnsi" w:hAnsiTheme="minorHAnsi"/>
        </w:rPr>
      </w:pPr>
      <w:r w:rsidRPr="00A417C9">
        <w:rPr>
          <w:rFonts w:asciiTheme="minorHAnsi" w:hAnsiTheme="minorHAnsi"/>
          <w:i/>
        </w:rPr>
        <w:t>In-silico</w:t>
      </w:r>
      <w:r>
        <w:rPr>
          <w:rFonts w:asciiTheme="minorHAnsi" w:hAnsiTheme="minorHAnsi"/>
        </w:rPr>
        <w:t xml:space="preserve"> approach allows the design of process strategies </w:t>
      </w:r>
    </w:p>
    <w:p w:rsidR="00704BDF" w:rsidRPr="00EC66CC" w:rsidRDefault="0025481B" w:rsidP="00486B2E">
      <w:pPr>
        <w:pStyle w:val="AbstractBody"/>
        <w:numPr>
          <w:ilvl w:val="0"/>
          <w:numId w:val="16"/>
        </w:num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>Heterotrophic fed-batch process</w:t>
      </w:r>
      <w:r w:rsidR="00486B2E">
        <w:rPr>
          <w:rFonts w:asciiTheme="minorHAnsi" w:hAnsiTheme="minorHAnsi"/>
        </w:rPr>
        <w:t xml:space="preserve"> yielded dry weight concentrations &gt; 30 g L</w:t>
      </w:r>
      <w:r w:rsidR="00486B2E" w:rsidRPr="00486B2E">
        <w:rPr>
          <w:rFonts w:asciiTheme="minorHAnsi" w:hAnsiTheme="minorHAnsi"/>
          <w:vertAlign w:val="superscript"/>
        </w:rPr>
        <w:t>-1</w:t>
      </w:r>
    </w:p>
    <w:p w:rsidR="00704BDF" w:rsidRPr="00A417C9" w:rsidRDefault="00486B2E" w:rsidP="00A417C9">
      <w:pPr>
        <w:pStyle w:val="AbstractBody"/>
        <w:numPr>
          <w:ilvl w:val="0"/>
          <w:numId w:val="16"/>
        </w:num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staxanthin, </w:t>
      </w:r>
      <w:proofErr w:type="spellStart"/>
      <w:r>
        <w:rPr>
          <w:rFonts w:asciiTheme="minorHAnsi" w:hAnsiTheme="minorHAnsi"/>
        </w:rPr>
        <w:t>Canthaxanin</w:t>
      </w:r>
      <w:proofErr w:type="spellEnd"/>
      <w:r>
        <w:rPr>
          <w:rFonts w:asciiTheme="minorHAnsi" w:hAnsiTheme="minorHAnsi"/>
        </w:rPr>
        <w:t xml:space="preserve"> and Lutein/</w:t>
      </w:r>
      <w:proofErr w:type="spellStart"/>
      <w:r>
        <w:rPr>
          <w:rFonts w:asciiTheme="minorHAnsi" w:hAnsiTheme="minorHAnsi"/>
        </w:rPr>
        <w:t>Zeaxanthin</w:t>
      </w:r>
      <w:proofErr w:type="spellEnd"/>
      <w:r>
        <w:rPr>
          <w:rFonts w:asciiTheme="minorHAnsi" w:hAnsiTheme="minorHAnsi"/>
        </w:rPr>
        <w:t xml:space="preserve"> are the predominant carotenoids</w:t>
      </w:r>
      <w:r w:rsidR="00704BDF" w:rsidRPr="000459A5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255BD3" w:rsidRDefault="00255BD3" w:rsidP="0025481B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55B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704BDF" w:rsidRPr="00255B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  <w:r w:rsidR="003B1B01" w:rsidRPr="00255B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ab/>
      </w:r>
    </w:p>
    <w:p w:rsidR="00255BD3" w:rsidRDefault="002A2147" w:rsidP="000A1D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gal biotechnology has gained an increased industrial interest over the last decad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several years, m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icroalgae serve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ource for natural-derived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oxid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ts and coloring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otenoi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ke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ß-carote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taxanthin</w:t>
      </w:r>
      <w:r w:rsid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photoautotrophic production of algal biomass and products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till st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art. However, the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ply of photosynthetic active radiation (PAR) as sole source of energy in photobioreactors systems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ains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of the major challenges for photo-biotechnological processes resulting in low biomass concentrations of 0.5 – 5.0 g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25481B" w:rsidRPr="000A1D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y weight in large scale bioprocesses</w:t>
      </w:r>
      <w:r w:rsid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ZOTERO_ITEM CSL_CITATION {"citationID":"X20Diy4L","properties":{"formattedCitation":"[13]","plainCitation":"[13]","noteIndex":0},"citationItems":[{"id":368,"uris":["http://zotero.org/users/3891810/items/KYP9TT4S"],"uri":["http://zotero.org/users/3891810/items/KYP9TT4S"],"itemData":{"id":368,"type":"article-journal","title":"Dewatering of microalgal cultures: a major bottleneck to algae-based fuels","container-title":"J. Renew. Sustain. Energy 2","page":"1-15","author":[{"literal":"N. Uduman, Y. Qi, M.K. Danquah, G.M. Forde, A. Hoadley"}],"issued":{"date-parts":[["2010"]]}}}],"schema":"https://github.com/citation-style-language/schema/raw/master/csl-citation.json"} </w:instrText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2A2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ally, photoautotrophic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edes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world-wide production of algae biomass due to the process boundary conditions (e.g. temperature, light).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equently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 trend is towards the production of 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quality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algae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s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.g. the production of poly-unsaturated fatty acids by DSM/</w:t>
      </w:r>
      <w:proofErr w:type="spellStart"/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Evonik</w:t>
      </w:r>
      <w:proofErr w:type="spellEnd"/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ter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ophic 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process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organic carbon and energy sources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tegy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ow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use of established technologies in biotechnology</w:t>
      </w:r>
      <w:r w:rsid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avoidance of some bottlenecks 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photoproduction</w:t>
      </w:r>
      <w:r w:rsidR="00902F5F" w:rsidRPr="0090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th</w:t>
      </w:r>
      <w:r w:rsid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study 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the development of </w:t>
      </w:r>
      <w:r w:rsid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heterotrophic bio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FC38D8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duce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tural</w:t>
      </w:r>
      <w:r w:rsid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-derived carotenoids (with special focus on Astaxanthin)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gae</w:t>
      </w:r>
      <w:r w:rsid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255BD3" w:rsidRPr="00255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255BD3" w:rsidRDefault="00704BDF" w:rsidP="0025481B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55B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5481B" w:rsidRDefault="004D2354" w:rsidP="000A1D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D23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st, 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uitable production strain was identified by screening several </w:t>
      </w:r>
      <w:r w:rsidR="00FC38D8" w:rsidRPr="000A1D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lorella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sp. strains originated from European strain databases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AG, CCAP, </w:t>
      </w:r>
      <w:proofErr w:type="gramStart"/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CCALA</w:t>
      </w:r>
      <w:proofErr w:type="gramEnd"/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 were screened on their 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terotrophic growth rates µ</w:t>
      </w:r>
      <w:r w:rsidR="00FC38D8"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[h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yield coefficients Y</w:t>
      </w:r>
      <w:r w:rsidR="00FC38D8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/S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spellStart"/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dw</w:t>
      </w:r>
      <w:proofErr w:type="spellEnd"/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lc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dentify a potential production strain. The chosen strain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haracterized regarding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rowth kinetics using glucose as sole carbon source (100 mL shake flask scale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odified BM medium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FC38D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etup a process model for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</w:t>
      </w:r>
      <w:r w:rsidR="00232C35"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ilico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development and scale up (to 3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L and 50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2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stirred tank bioreactors). </w:t>
      </w:r>
    </w:p>
    <w:p w:rsidR="0025481B" w:rsidRDefault="00232C35" w:rsidP="000A1D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ll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es were conducted in the free accessible software Berkley Madonna®. Finally, batch and fed-batch processes were performed in 3 L (Labors 5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for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T) and 50 L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k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echnology) stirred tank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s to validate </w:t>
      </w:r>
      <w:r w:rsid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le-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Process monitoring was performed by glucose and nitrogen analytics, flow cytometry analysis (population dynamics), microscopy, carotenoid extraction and HPLC analysis.</w:t>
      </w:r>
    </w:p>
    <w:p w:rsidR="0025481B" w:rsidRDefault="00704BDF" w:rsidP="0025481B">
      <w:pPr>
        <w:snapToGrid w:val="0"/>
        <w:spacing w:after="12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3050D4" w:rsidRDefault="0059669C" w:rsidP="000A1D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screening several </w:t>
      </w:r>
      <w:r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hlorell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sp. strains we could identify a suitable natural producer which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ai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254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 coefficient</w:t>
      </w:r>
      <w:r w:rsidRPr="00596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/S</w:t>
      </w:r>
      <w:r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glucose as sole carbon source. The kinetic growth parameters µ</w:t>
      </w:r>
      <w:r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3050D4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K</w:t>
      </w:r>
      <w:r w:rsidR="003050D4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Y</w:t>
      </w:r>
      <w:r w:rsidR="003050D4" w:rsidRPr="000A1D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/S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termined in shake flask cultivations and implemented into a MONOD based process model. Using the </w:t>
      </w:r>
      <w:r w:rsidR="003050D4"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ilico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a fed-batch feeding strategy was established which was validated in 3 L and 50 L scale-up processes. The heterotrophic bioprocess yielded high dry weight concentrations &gt; 30 g L</w:t>
      </w:r>
      <w:r w:rsidR="003050D4" w:rsidRPr="000A1D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staxanthin, Canthaxanthin and Lutein/Zeaxanthin were identified as the major carotenoid fraction in the cells.</w:t>
      </w:r>
    </w:p>
    <w:p w:rsidR="000A1D84" w:rsidRDefault="000A1D84" w:rsidP="000A1D8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w:drawing>
          <wp:inline distT="0" distB="0" distL="0" distR="0">
            <wp:extent cx="4086225" cy="2048152"/>
            <wp:effectExtent l="0" t="0" r="0" b="9525"/>
            <wp:docPr id="1" name="Grafik 1" descr="I:\MIPHO\Publikation\Heterotrophic Carotinoid Synthesis\Submission\Graphical 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MIPHO\Publikation\Heterotrophic Carotinoid Synthesis\Submission\Graphical Abstract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889" cy="20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1D84" w:rsidRPr="00DE0019" w:rsidRDefault="000A1D84" w:rsidP="000A1D8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Process development of a heterotrophic </w:t>
      </w:r>
      <w:r w:rsidRPr="000A1D84">
        <w:rPr>
          <w:rFonts w:asciiTheme="minorHAnsi" w:eastAsia="MS PGothic" w:hAnsiTheme="minorHAnsi"/>
          <w:i/>
          <w:color w:val="000000"/>
          <w:szCs w:val="18"/>
          <w:lang w:val="en-US"/>
        </w:rPr>
        <w:t>Chlorella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ssp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>- based bioprocess to produce natural-derived carotenoids.</w:t>
      </w:r>
    </w:p>
    <w:p w:rsidR="00704BDF" w:rsidRDefault="003050D4" w:rsidP="000A1D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05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rocess allows the production of high-quality natural carotenoids from microalgae at high cell densities and thus offers an alternative to the complex photoautotrophic production by</w:t>
      </w:r>
      <w:r w:rsidRPr="000A1D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0A1D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Haematococcus</w:t>
      </w:r>
      <w:proofErr w:type="spellEnd"/>
      <w:r w:rsidR="008C444F" w:rsidRPr="000A1D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8C444F" w:rsidRPr="000A1D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luvialis</w:t>
      </w:r>
      <w:proofErr w:type="spellEnd"/>
      <w:r w:rsidR="008C44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independent on the production site and their climatic conditions (e.g. temperature, light).</w:t>
      </w:r>
      <w:bookmarkStart w:id="0" w:name="_GoBack"/>
      <w:bookmarkEnd w:id="0"/>
    </w:p>
    <w:p w:rsidR="007B0226" w:rsidRDefault="007B0226" w:rsidP="007B0226">
      <w:pPr>
        <w:snapToGrid w:val="0"/>
        <w:spacing w:after="12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s</w:t>
      </w:r>
    </w:p>
    <w:p w:rsidR="00E96286" w:rsidRPr="00E96286" w:rsidRDefault="00E96286" w:rsidP="00E962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962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terotrophic </w:t>
      </w:r>
      <w:proofErr w:type="spellStart"/>
      <w:r w:rsidRPr="00E962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algal</w:t>
      </w:r>
      <w:proofErr w:type="spellEnd"/>
      <w:r w:rsidRPr="00E962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processes allow high cell density cultivation and facilitate scaled-up compared to photoautotrophic cultivation. Model validation performed in shake flask experiments and lab-scale bioreactor fermentations indicated robustness of the process model at different scales. Thus, the results provide a foundation for advanced model-based bioprocess development for heterotrophic </w:t>
      </w:r>
      <w:proofErr w:type="spellStart"/>
      <w:r w:rsidRPr="00E962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algal</w:t>
      </w:r>
      <w:proofErr w:type="spellEnd"/>
      <w:r w:rsidRPr="00E962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. </w:t>
      </w:r>
    </w:p>
    <w:p w:rsidR="00704BDF" w:rsidRPr="003B1B01" w:rsidRDefault="00704BDF" w:rsidP="007B0226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B0226" w:rsidRPr="007B0226" w:rsidRDefault="007B0226" w:rsidP="007B0226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B0226">
        <w:rPr>
          <w:rFonts w:asciiTheme="minorHAnsi" w:hAnsiTheme="minorHAnsi"/>
          <w:color w:val="000000"/>
        </w:rPr>
        <w:t>[</w:t>
      </w:r>
      <w:r>
        <w:rPr>
          <w:rFonts w:asciiTheme="minorHAnsi" w:hAnsiTheme="minorHAnsi"/>
          <w:color w:val="000000"/>
        </w:rPr>
        <w:t>1]</w:t>
      </w:r>
      <w:r>
        <w:rPr>
          <w:rFonts w:asciiTheme="minorHAnsi" w:hAnsiTheme="minorHAnsi"/>
          <w:color w:val="000000"/>
        </w:rPr>
        <w:tab/>
        <w:t xml:space="preserve">L. </w:t>
      </w:r>
      <w:proofErr w:type="spellStart"/>
      <w:r>
        <w:rPr>
          <w:rFonts w:asciiTheme="minorHAnsi" w:hAnsiTheme="minorHAnsi"/>
          <w:color w:val="000000"/>
        </w:rPr>
        <w:t>Gouveia</w:t>
      </w:r>
      <w:proofErr w:type="spellEnd"/>
      <w:r>
        <w:rPr>
          <w:rFonts w:asciiTheme="minorHAnsi" w:hAnsiTheme="minorHAnsi"/>
          <w:color w:val="000000"/>
        </w:rPr>
        <w:t xml:space="preserve">, A. </w:t>
      </w:r>
      <w:proofErr w:type="spellStart"/>
      <w:r>
        <w:rPr>
          <w:rFonts w:asciiTheme="minorHAnsi" w:hAnsiTheme="minorHAnsi"/>
          <w:color w:val="000000"/>
        </w:rPr>
        <w:t>Raymundo</w:t>
      </w:r>
      <w:proofErr w:type="spellEnd"/>
      <w:r>
        <w:rPr>
          <w:rFonts w:asciiTheme="minorHAnsi" w:hAnsiTheme="minorHAnsi"/>
          <w:color w:val="000000"/>
        </w:rPr>
        <w:t>, A. P. Batista, I. Sousa, J.</w:t>
      </w:r>
      <w:r w:rsidRPr="007B0226">
        <w:rPr>
          <w:rFonts w:asciiTheme="minorHAnsi" w:hAnsiTheme="minorHAnsi"/>
          <w:color w:val="000000"/>
        </w:rPr>
        <w:t xml:space="preserve"> </w:t>
      </w:r>
      <w:proofErr w:type="spellStart"/>
      <w:r w:rsidRPr="007B0226">
        <w:rPr>
          <w:rFonts w:asciiTheme="minorHAnsi" w:hAnsiTheme="minorHAnsi"/>
          <w:color w:val="000000"/>
        </w:rPr>
        <w:t>Empis</w:t>
      </w:r>
      <w:proofErr w:type="spellEnd"/>
      <w:r w:rsidRPr="007B0226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>,</w:t>
      </w:r>
      <w:r w:rsidRPr="007B0226">
        <w:rPr>
          <w:rFonts w:asciiTheme="minorHAnsi" w:hAnsiTheme="minorHAnsi"/>
          <w:color w:val="000000"/>
        </w:rPr>
        <w:t xml:space="preserve"> Eur</w:t>
      </w:r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Food Res</w:t>
      </w:r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Technol</w:t>
      </w:r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222 (</w:t>
      </w:r>
      <w:r w:rsidRPr="007B0226">
        <w:rPr>
          <w:rFonts w:asciiTheme="minorHAnsi" w:hAnsiTheme="minorHAnsi"/>
          <w:color w:val="000000"/>
        </w:rPr>
        <w:t>2006</w:t>
      </w:r>
      <w:r>
        <w:rPr>
          <w:rFonts w:asciiTheme="minorHAnsi" w:hAnsiTheme="minorHAnsi"/>
          <w:color w:val="000000"/>
        </w:rPr>
        <w:t>)</w:t>
      </w:r>
      <w:r w:rsidRPr="007B0226">
        <w:rPr>
          <w:rFonts w:asciiTheme="minorHAnsi" w:hAnsiTheme="minorHAnsi"/>
          <w:color w:val="000000"/>
        </w:rPr>
        <w:t xml:space="preserve"> 362–367.</w:t>
      </w:r>
    </w:p>
    <w:p w:rsidR="005D0D08" w:rsidRPr="007B0226" w:rsidRDefault="007B0226" w:rsidP="007B0226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B0226">
        <w:rPr>
          <w:rFonts w:asciiTheme="minorHAnsi" w:hAnsiTheme="minorHAnsi"/>
          <w:color w:val="000000"/>
        </w:rPr>
        <w:t>[</w:t>
      </w:r>
      <w:r>
        <w:rPr>
          <w:rFonts w:asciiTheme="minorHAnsi" w:hAnsiTheme="minorHAnsi"/>
          <w:color w:val="000000"/>
        </w:rPr>
        <w:t>2</w:t>
      </w:r>
      <w:r>
        <w:rPr>
          <w:rFonts w:asciiTheme="minorHAnsi" w:hAnsiTheme="minorHAnsi"/>
          <w:color w:val="000000"/>
        </w:rPr>
        <w:t>]</w:t>
      </w:r>
      <w:r w:rsidRPr="007B022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ab/>
      </w:r>
      <w:r w:rsidRPr="007B0226">
        <w:rPr>
          <w:rFonts w:asciiTheme="minorHAnsi" w:hAnsiTheme="minorHAnsi"/>
          <w:color w:val="000000"/>
        </w:rPr>
        <w:t>M</w:t>
      </w:r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</w:t>
      </w:r>
      <w:proofErr w:type="spellStart"/>
      <w:r w:rsidRPr="007B0226">
        <w:rPr>
          <w:rFonts w:asciiTheme="minorHAnsi" w:hAnsiTheme="minorHAnsi"/>
          <w:color w:val="000000"/>
        </w:rPr>
        <w:t>Grima</w:t>
      </w:r>
      <w:proofErr w:type="spellEnd"/>
      <w:r w:rsidRPr="007B0226">
        <w:rPr>
          <w:rFonts w:asciiTheme="minorHAnsi" w:hAnsiTheme="minorHAnsi"/>
          <w:color w:val="000000"/>
        </w:rPr>
        <w:t xml:space="preserve"> E, </w:t>
      </w:r>
      <w:r>
        <w:rPr>
          <w:rFonts w:asciiTheme="minorHAnsi" w:hAnsiTheme="minorHAnsi"/>
          <w:color w:val="000000"/>
        </w:rPr>
        <w:t xml:space="preserve">E.H. </w:t>
      </w:r>
      <w:proofErr w:type="spellStart"/>
      <w:r w:rsidRPr="007B0226">
        <w:rPr>
          <w:rFonts w:asciiTheme="minorHAnsi" w:hAnsiTheme="minorHAnsi"/>
          <w:color w:val="000000"/>
        </w:rPr>
        <w:t>Belarbi</w:t>
      </w:r>
      <w:proofErr w:type="spellEnd"/>
      <w:r>
        <w:rPr>
          <w:rFonts w:asciiTheme="minorHAnsi" w:hAnsiTheme="minorHAnsi"/>
          <w:color w:val="000000"/>
        </w:rPr>
        <w:t>,</w:t>
      </w:r>
      <w:r w:rsidRPr="007B022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F.G. </w:t>
      </w:r>
      <w:proofErr w:type="spellStart"/>
      <w:r>
        <w:rPr>
          <w:rFonts w:asciiTheme="minorHAnsi" w:hAnsiTheme="minorHAnsi"/>
          <w:color w:val="000000"/>
        </w:rPr>
        <w:t>Acién</w:t>
      </w:r>
      <w:proofErr w:type="spellEnd"/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Fernández</w:t>
      </w:r>
      <w:proofErr w:type="spellEnd"/>
      <w:r w:rsidRPr="007B0226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A. </w:t>
      </w:r>
      <w:r w:rsidRPr="007B0226">
        <w:rPr>
          <w:rFonts w:asciiTheme="minorHAnsi" w:hAnsiTheme="minorHAnsi"/>
          <w:color w:val="000000"/>
        </w:rPr>
        <w:t xml:space="preserve">Robles Medina, </w:t>
      </w:r>
      <w:r>
        <w:rPr>
          <w:rFonts w:asciiTheme="minorHAnsi" w:hAnsiTheme="minorHAnsi"/>
          <w:color w:val="000000"/>
        </w:rPr>
        <w:t xml:space="preserve">Y. </w:t>
      </w:r>
      <w:proofErr w:type="spellStart"/>
      <w:r>
        <w:rPr>
          <w:rFonts w:asciiTheme="minorHAnsi" w:hAnsiTheme="minorHAnsi"/>
          <w:color w:val="000000"/>
        </w:rPr>
        <w:t>Chisti</w:t>
      </w:r>
      <w:proofErr w:type="spellEnd"/>
      <w:r w:rsidRPr="007B0226">
        <w:rPr>
          <w:rFonts w:asciiTheme="minorHAnsi" w:hAnsiTheme="minorHAnsi"/>
          <w:color w:val="000000"/>
        </w:rPr>
        <w:t xml:space="preserve">, </w:t>
      </w:r>
      <w:proofErr w:type="spellStart"/>
      <w:r w:rsidRPr="007B0226">
        <w:rPr>
          <w:rFonts w:asciiTheme="minorHAnsi" w:hAnsiTheme="minorHAnsi"/>
          <w:color w:val="000000"/>
        </w:rPr>
        <w:t>Biotechnol</w:t>
      </w:r>
      <w:proofErr w:type="spellEnd"/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Adv</w:t>
      </w:r>
      <w:r>
        <w:rPr>
          <w:rFonts w:asciiTheme="minorHAnsi" w:hAnsiTheme="minorHAnsi"/>
          <w:color w:val="000000"/>
        </w:rPr>
        <w:t>.</w:t>
      </w:r>
      <w:r w:rsidRPr="007B0226">
        <w:rPr>
          <w:rFonts w:asciiTheme="minorHAnsi" w:hAnsiTheme="minorHAnsi"/>
          <w:color w:val="000000"/>
        </w:rPr>
        <w:t xml:space="preserve"> 20 </w:t>
      </w:r>
      <w:r>
        <w:rPr>
          <w:rFonts w:asciiTheme="minorHAnsi" w:hAnsiTheme="minorHAnsi"/>
          <w:color w:val="000000"/>
        </w:rPr>
        <w:t>(</w:t>
      </w:r>
      <w:r w:rsidRPr="007B0226">
        <w:rPr>
          <w:rFonts w:asciiTheme="minorHAnsi" w:hAnsiTheme="minorHAnsi"/>
          <w:color w:val="000000"/>
        </w:rPr>
        <w:t>2003</w:t>
      </w:r>
      <w:r>
        <w:rPr>
          <w:rFonts w:asciiTheme="minorHAnsi" w:hAnsiTheme="minorHAnsi"/>
          <w:color w:val="000000"/>
        </w:rPr>
        <w:t>)</w:t>
      </w:r>
      <w:r w:rsidRPr="007B0226">
        <w:rPr>
          <w:rFonts w:asciiTheme="minorHAnsi" w:hAnsiTheme="minorHAnsi"/>
          <w:color w:val="000000"/>
        </w:rPr>
        <w:t xml:space="preserve"> 491–515.</w:t>
      </w:r>
    </w:p>
    <w:p w:rsidR="007B0226" w:rsidRPr="007B0226" w:rsidRDefault="007B0226" w:rsidP="007B0226">
      <w:pPr>
        <w:pStyle w:val="FirstParagraph"/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B0226">
        <w:rPr>
          <w:rFonts w:asciiTheme="minorHAnsi" w:hAnsiTheme="minorHAnsi"/>
          <w:color w:val="000000"/>
        </w:rPr>
        <w:t>[</w:t>
      </w:r>
      <w:r>
        <w:rPr>
          <w:rFonts w:asciiTheme="minorHAnsi" w:hAnsiTheme="minorHAnsi"/>
          <w:color w:val="000000"/>
        </w:rPr>
        <w:t>3</w:t>
      </w:r>
      <w:r w:rsidRPr="007B0226">
        <w:rPr>
          <w:rFonts w:asciiTheme="minorHAnsi" w:hAnsiTheme="minorHAnsi"/>
          <w:color w:val="000000"/>
        </w:rPr>
        <w:t>]</w:t>
      </w:r>
      <w:r>
        <w:rPr>
          <w:rFonts w:asciiTheme="minorHAnsi" w:hAnsiTheme="minorHAnsi"/>
          <w:color w:val="000000"/>
        </w:rPr>
        <w:tab/>
      </w:r>
      <w:r w:rsidRPr="007B0226">
        <w:rPr>
          <w:rFonts w:asciiTheme="minorHAnsi" w:hAnsiTheme="minorHAnsi"/>
          <w:color w:val="000000"/>
        </w:rPr>
        <w:t xml:space="preserve"> J. Liu, Z. Sun, H. Gerken, Z. Liu, Y. Jiang, F. Chen</w:t>
      </w:r>
      <w:r>
        <w:rPr>
          <w:rFonts w:asciiTheme="minorHAnsi" w:hAnsiTheme="minorHAnsi"/>
          <w:color w:val="000000"/>
        </w:rPr>
        <w:t>, Mar.</w:t>
      </w:r>
      <w:r w:rsidRPr="007B0226">
        <w:rPr>
          <w:rFonts w:asciiTheme="minorHAnsi" w:hAnsiTheme="minorHAnsi"/>
          <w:color w:val="000000"/>
        </w:rPr>
        <w:t xml:space="preserve"> Drugs, 12 (2014) 3487</w:t>
      </w:r>
      <w:r>
        <w:rPr>
          <w:rFonts w:asciiTheme="minorHAnsi" w:hAnsiTheme="minorHAnsi"/>
          <w:color w:val="000000"/>
        </w:rPr>
        <w:t>-3515</w:t>
      </w:r>
      <w:r w:rsidRPr="007B0226">
        <w:rPr>
          <w:rFonts w:asciiTheme="minorHAnsi" w:hAnsiTheme="minorHAnsi"/>
          <w:color w:val="000000"/>
        </w:rPr>
        <w:t>.</w:t>
      </w:r>
    </w:p>
    <w:sectPr w:rsidR="007B0226" w:rsidRPr="007B022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4FD7" w:rsidRDefault="00614FD7" w:rsidP="004F5E36">
      <w:r>
        <w:separator/>
      </w:r>
    </w:p>
  </w:endnote>
  <w:endnote w:type="continuationSeparator" w:id="0">
    <w:p w:rsidR="00614FD7" w:rsidRDefault="00614FD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4FD7" w:rsidRDefault="00614FD7" w:rsidP="004F5E36">
      <w:r>
        <w:separator/>
      </w:r>
    </w:p>
  </w:footnote>
  <w:footnote w:type="continuationSeparator" w:id="0">
    <w:p w:rsidR="00614FD7" w:rsidRDefault="00614FD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2F643F6"/>
    <w:multiLevelType w:val="hybridMultilevel"/>
    <w:tmpl w:val="D49E3476"/>
    <w:lvl w:ilvl="0" w:tplc="0706CD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D5009B"/>
    <w:multiLevelType w:val="hybridMultilevel"/>
    <w:tmpl w:val="15640AC2"/>
    <w:lvl w:ilvl="0" w:tplc="E55695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459A5"/>
    <w:rsid w:val="00062A9A"/>
    <w:rsid w:val="000A03B2"/>
    <w:rsid w:val="000A1D84"/>
    <w:rsid w:val="000D34BE"/>
    <w:rsid w:val="000E36F1"/>
    <w:rsid w:val="000E3A73"/>
    <w:rsid w:val="000E414A"/>
    <w:rsid w:val="0013121F"/>
    <w:rsid w:val="00134DE4"/>
    <w:rsid w:val="00150E59"/>
    <w:rsid w:val="00184AD6"/>
    <w:rsid w:val="001A7CB0"/>
    <w:rsid w:val="001B65C1"/>
    <w:rsid w:val="001C684B"/>
    <w:rsid w:val="001D53FC"/>
    <w:rsid w:val="001F2EC7"/>
    <w:rsid w:val="002065DB"/>
    <w:rsid w:val="00232C35"/>
    <w:rsid w:val="002447EF"/>
    <w:rsid w:val="00251550"/>
    <w:rsid w:val="0025481B"/>
    <w:rsid w:val="00255BD3"/>
    <w:rsid w:val="0027221A"/>
    <w:rsid w:val="00275B61"/>
    <w:rsid w:val="002A2147"/>
    <w:rsid w:val="002A2D65"/>
    <w:rsid w:val="002D1F12"/>
    <w:rsid w:val="003009B7"/>
    <w:rsid w:val="0030469C"/>
    <w:rsid w:val="003050D4"/>
    <w:rsid w:val="003723D4"/>
    <w:rsid w:val="003A7D1C"/>
    <w:rsid w:val="003B1B01"/>
    <w:rsid w:val="003D71B1"/>
    <w:rsid w:val="004065B4"/>
    <w:rsid w:val="00412ED8"/>
    <w:rsid w:val="0046164A"/>
    <w:rsid w:val="00462DCD"/>
    <w:rsid w:val="00486B2E"/>
    <w:rsid w:val="004D1162"/>
    <w:rsid w:val="004D2354"/>
    <w:rsid w:val="004E4DD6"/>
    <w:rsid w:val="004F563B"/>
    <w:rsid w:val="004F5E36"/>
    <w:rsid w:val="005119A5"/>
    <w:rsid w:val="005278B7"/>
    <w:rsid w:val="005346C8"/>
    <w:rsid w:val="005359E9"/>
    <w:rsid w:val="00594E9F"/>
    <w:rsid w:val="0059669C"/>
    <w:rsid w:val="005B61E6"/>
    <w:rsid w:val="005C77E1"/>
    <w:rsid w:val="005D0D08"/>
    <w:rsid w:val="005D6A2F"/>
    <w:rsid w:val="005E1A82"/>
    <w:rsid w:val="005F0A28"/>
    <w:rsid w:val="005F0E5E"/>
    <w:rsid w:val="00604342"/>
    <w:rsid w:val="00614FD7"/>
    <w:rsid w:val="00620DEE"/>
    <w:rsid w:val="00625639"/>
    <w:rsid w:val="006366F8"/>
    <w:rsid w:val="00636FE3"/>
    <w:rsid w:val="0064184D"/>
    <w:rsid w:val="00657C1D"/>
    <w:rsid w:val="00660E3E"/>
    <w:rsid w:val="00662E74"/>
    <w:rsid w:val="0067464C"/>
    <w:rsid w:val="006B01AC"/>
    <w:rsid w:val="006C5579"/>
    <w:rsid w:val="00704BDF"/>
    <w:rsid w:val="00736B13"/>
    <w:rsid w:val="007447F3"/>
    <w:rsid w:val="007661C8"/>
    <w:rsid w:val="007B0226"/>
    <w:rsid w:val="007D52CD"/>
    <w:rsid w:val="00813288"/>
    <w:rsid w:val="00813B94"/>
    <w:rsid w:val="008168FC"/>
    <w:rsid w:val="008479A2"/>
    <w:rsid w:val="0087637F"/>
    <w:rsid w:val="008A1512"/>
    <w:rsid w:val="008B58F8"/>
    <w:rsid w:val="008C444F"/>
    <w:rsid w:val="008D0BEB"/>
    <w:rsid w:val="008E566E"/>
    <w:rsid w:val="00901EB6"/>
    <w:rsid w:val="00902F5F"/>
    <w:rsid w:val="009450CE"/>
    <w:rsid w:val="0095164B"/>
    <w:rsid w:val="00996483"/>
    <w:rsid w:val="009E788A"/>
    <w:rsid w:val="00A1763D"/>
    <w:rsid w:val="00A17CEC"/>
    <w:rsid w:val="00A250D3"/>
    <w:rsid w:val="00A27EF0"/>
    <w:rsid w:val="00A417C9"/>
    <w:rsid w:val="00A46512"/>
    <w:rsid w:val="00A76EFC"/>
    <w:rsid w:val="00A97F29"/>
    <w:rsid w:val="00AB0964"/>
    <w:rsid w:val="00AE377D"/>
    <w:rsid w:val="00B23025"/>
    <w:rsid w:val="00B61DBF"/>
    <w:rsid w:val="00BC30C9"/>
    <w:rsid w:val="00BE3E58"/>
    <w:rsid w:val="00BE67BD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D1DCD"/>
    <w:rsid w:val="00DE0019"/>
    <w:rsid w:val="00DE264A"/>
    <w:rsid w:val="00E041E7"/>
    <w:rsid w:val="00E23CA1"/>
    <w:rsid w:val="00E409A8"/>
    <w:rsid w:val="00E46E4D"/>
    <w:rsid w:val="00E47211"/>
    <w:rsid w:val="00E65A6C"/>
    <w:rsid w:val="00E7209D"/>
    <w:rsid w:val="00E96286"/>
    <w:rsid w:val="00EA0D79"/>
    <w:rsid w:val="00EA50E1"/>
    <w:rsid w:val="00EE0131"/>
    <w:rsid w:val="00EF4437"/>
    <w:rsid w:val="00F30C64"/>
    <w:rsid w:val="00FB730C"/>
    <w:rsid w:val="00FC2695"/>
    <w:rsid w:val="00FC38D8"/>
    <w:rsid w:val="00FC3E03"/>
    <w:rsid w:val="00FD04F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Funotenzeichen">
    <w:name w:val="footnote reference"/>
    <w:basedOn w:val="Absatz-Standardschriftart"/>
    <w:uiPriority w:val="99"/>
    <w:semiHidden/>
    <w:unhideWhenUsed/>
    <w:locked/>
    <w:rsid w:val="00636FE3"/>
    <w:rPr>
      <w:vertAlign w:val="superscript"/>
    </w:rPr>
  </w:style>
  <w:style w:type="paragraph" w:styleId="Listenabsatz">
    <w:name w:val="List Paragraph"/>
    <w:basedOn w:val="Standard"/>
    <w:uiPriority w:val="34"/>
    <w:qFormat/>
    <w:locked/>
    <w:rsid w:val="003B1B01"/>
    <w:pPr>
      <w:ind w:left="720"/>
      <w:contextualSpacing/>
    </w:pPr>
  </w:style>
  <w:style w:type="character" w:styleId="Hervorhebung">
    <w:name w:val="Emphasis"/>
    <w:basedOn w:val="Absatz-Standardschriftart"/>
    <w:uiPriority w:val="20"/>
    <w:qFormat/>
    <w:locked/>
    <w:rsid w:val="007B0226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Funotenzeichen">
    <w:name w:val="footnote reference"/>
    <w:basedOn w:val="Absatz-Standardschriftart"/>
    <w:uiPriority w:val="99"/>
    <w:semiHidden/>
    <w:unhideWhenUsed/>
    <w:locked/>
    <w:rsid w:val="00636FE3"/>
    <w:rPr>
      <w:vertAlign w:val="superscript"/>
    </w:rPr>
  </w:style>
  <w:style w:type="paragraph" w:styleId="Listenabsatz">
    <w:name w:val="List Paragraph"/>
    <w:basedOn w:val="Standard"/>
    <w:uiPriority w:val="34"/>
    <w:qFormat/>
    <w:locked/>
    <w:rsid w:val="003B1B01"/>
    <w:pPr>
      <w:ind w:left="720"/>
      <w:contextualSpacing/>
    </w:pPr>
  </w:style>
  <w:style w:type="character" w:styleId="Hervorhebung">
    <w:name w:val="Emphasis"/>
    <w:basedOn w:val="Absatz-Standardschriftart"/>
    <w:uiPriority w:val="20"/>
    <w:qFormat/>
    <w:locked/>
    <w:rsid w:val="007B02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7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8112E3579E43B4486668C5E6BCA0AD2" ma:contentTypeVersion="0" ma:contentTypeDescription="Ein neues Dokument erstellen." ma:contentTypeScope="" ma:versionID="017a30012f4111822ff40240242e0fa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4f5dc90cf06628c3b90945c8266c24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D1B66-9B39-4C5D-AD33-4D001B7E6E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35A11F-F664-4380-A3EC-F03D07DD72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5E5CD9-AEDB-4C54-8607-DD7DC83550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EF4761-9A8F-4DFB-8A51-A672ACFFF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9</Words>
  <Characters>4851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Krujatz</cp:lastModifiedBy>
  <cp:revision>4</cp:revision>
  <cp:lastPrinted>2015-05-12T18:31:00Z</cp:lastPrinted>
  <dcterms:created xsi:type="dcterms:W3CDTF">2019-02-25T09:06:00Z</dcterms:created>
  <dcterms:modified xsi:type="dcterms:W3CDTF">2019-02-2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12E3579E43B4486668C5E6BCA0AD2</vt:lpwstr>
  </property>
</Properties>
</file>